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CF555" w14:textId="77777777" w:rsidR="00E43798" w:rsidRPr="00E43798" w:rsidRDefault="00E43798" w:rsidP="0095222D">
      <w:pPr>
        <w:pStyle w:val="Heading3"/>
        <w:rPr>
          <w:rtl/>
        </w:rPr>
      </w:pPr>
      <w:r w:rsidRPr="00E43798">
        <w:t>Program Details</w:t>
      </w:r>
      <w:r w:rsidRPr="00E43798">
        <w:rPr>
          <w:rtl/>
        </w:rPr>
        <w:tab/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362"/>
        <w:gridCol w:w="2129"/>
      </w:tblGrid>
      <w:tr w:rsidR="00E43798" w:rsidRPr="00E43798" w14:paraId="4C6753B2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C99B733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Institution</w:t>
            </w:r>
            <w:r w:rsidRPr="00E43798"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 xml:space="preserve"> 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01623C6" w14:textId="77777777" w:rsidR="00E43798" w:rsidRPr="00E43798" w:rsidRDefault="00E43798" w:rsidP="0095222D">
            <w:pPr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E43798" w:rsidRPr="00E43798" w14:paraId="3F42317F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3302BBAA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Status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creditation 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0AE64719" w14:textId="77777777" w:rsidR="00E43798" w:rsidRPr="00E43798" w:rsidRDefault="00000000" w:rsidP="0095222D">
            <w:pPr>
              <w:rPr>
                <w:rFonts w:ascii="DIN NEXT™ ARABIC BOLD" w:hAnsi="DIN NEXT™ ARABIC BOLD" w:cs="DIN NEXT™ ARABIC BOLD"/>
                <w:color w:val="4F3D8F"/>
                <w:lang w:val="en-GB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10814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E4379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Ful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21305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Conditiona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3177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progress </w:t>
            </w:r>
          </w:p>
        </w:tc>
      </w:tr>
      <w:tr w:rsidR="00E43798" w:rsidRPr="00E43798" w14:paraId="306EB6C0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9719D71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accreditation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46B1DCC1" w14:textId="77777777" w:rsidR="00E43798" w:rsidRPr="00E43798" w:rsidRDefault="00E43798" w:rsidP="0095222D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942374191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96989300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328D6258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65A70A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Program Main Location </w:t>
            </w:r>
            <w:r w:rsidRPr="002E3F26">
              <w:rPr>
                <w:rFonts w:ascii="DIN NEXT™ ARABIC MEDIUM" w:hAnsi="DIN NEXT™ ARABIC MEDIUM" w:cs="DIN NEXT™ ARABIC MEDIUM"/>
                <w:color w:val="FFFFFF" w:themeColor="background1"/>
                <w:vertAlign w:val="subscript"/>
              </w:rPr>
              <w:t>(and branches, if any)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0C5E275" w14:textId="77777777" w:rsidR="00E43798" w:rsidRPr="00E43798" w:rsidRDefault="00E43798" w:rsidP="0095222D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E43798" w:rsidRPr="00E43798" w14:paraId="276BB598" w14:textId="77777777" w:rsidTr="00E43798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75029A84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College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7FEE9DE7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002CB31D" w14:textId="77777777" w:rsidR="00E43798" w:rsidRPr="00E43798" w:rsidRDefault="00E43798" w:rsidP="0095222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ademic Department: 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4DE00D51" w14:textId="77777777" w:rsidR="00E43798" w:rsidRPr="00E43798" w:rsidRDefault="00E43798" w:rsidP="0095222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42D9841C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A224FEC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according to the establishment decision (in Arabic)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41610A6B" w14:textId="77777777" w:rsidR="00E43798" w:rsidRPr="00E43798" w:rsidRDefault="00E43798" w:rsidP="0095222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63BA818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DAE0CD3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(English)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92ECEA7" w14:textId="77777777" w:rsidR="00E43798" w:rsidRPr="00E43798" w:rsidRDefault="00E43798" w:rsidP="0095222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10CCDCC9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082656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Medium of instruction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B3623F" w14:textId="77777777" w:rsidR="00E43798" w:rsidRPr="00E43798" w:rsidRDefault="00E43798" w:rsidP="0095222D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rabic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nglish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Other ………………………(Specify)</w:t>
            </w:r>
          </w:p>
        </w:tc>
      </w:tr>
      <w:tr w:rsidR="00E43798" w:rsidRPr="00E43798" w14:paraId="1C93CDBE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E3ED2F4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val="en-GB"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Request type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B2F9C80" w14:textId="77777777" w:rsidR="00E43798" w:rsidRPr="00E43798" w:rsidRDefault="00E43798" w:rsidP="0095222D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 xml:space="preserve">☐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New accreditation 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renewal of accreditation</w:t>
            </w:r>
          </w:p>
        </w:tc>
      </w:tr>
      <w:tr w:rsidR="00E43798" w:rsidRPr="00E43798" w14:paraId="3C43C1F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48B395" w14:textId="65118B42" w:rsidR="00E43798" w:rsidRPr="00E43798" w:rsidRDefault="00E43798" w:rsidP="004F7F28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Program accreditation date </w:t>
            </w:r>
            <w:r w:rsidR="00EC265E">
              <w:rPr>
                <w:rFonts w:ascii="DIN NEXT™ ARABIC MEDIUM" w:hAnsi="DIN NEXT™ ARABIC MEDIUM" w:cs="DIN NEXT™ ARABIC MEDIUM"/>
                <w:color w:val="FFFFFF" w:themeColor="background1"/>
              </w:rPr>
              <w:t>“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If the accreditation request type is renewal</w:t>
            </w:r>
            <w:r w:rsidR="00EC265E">
              <w:rPr>
                <w:rFonts w:ascii="DIN NEXT™ ARABIC MEDIUM" w:hAnsi="DIN NEXT™ ARABIC MEDIUM" w:cs="DIN NEXT™ ARABIC MEDIUM"/>
                <w:color w:val="FFFFFF" w:themeColor="background1"/>
              </w:rPr>
              <w:t>”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191E58DC" w14:textId="77777777" w:rsidR="00E43798" w:rsidRPr="00E43798" w:rsidRDefault="00E43798" w:rsidP="0095222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732664171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69058228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2C47C443" w14:textId="77777777" w:rsidTr="00E43798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0E751CF7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Date of establishment/final licensing decision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3DE4E95A" w14:textId="77777777" w:rsidR="00E43798" w:rsidRPr="00E43798" w:rsidRDefault="00E43798" w:rsidP="0095222D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</w:p>
        </w:tc>
        <w:tc>
          <w:tcPr>
            <w:tcW w:w="2093" w:type="dxa"/>
            <w:gridSpan w:val="2"/>
            <w:shd w:val="clear" w:color="auto" w:fill="4F3D8F"/>
            <w:vAlign w:val="center"/>
          </w:tcPr>
          <w:p w14:paraId="11D8EF53" w14:textId="77777777" w:rsidR="00E43798" w:rsidRPr="00E43798" w:rsidRDefault="00E43798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first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cohort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graduation:</w:t>
            </w:r>
          </w:p>
        </w:tc>
        <w:tc>
          <w:tcPr>
            <w:tcW w:w="2108" w:type="dxa"/>
            <w:shd w:val="clear" w:color="auto" w:fill="D9D9D9" w:themeFill="background1" w:themeFillShade="D9"/>
            <w:vAlign w:val="center"/>
          </w:tcPr>
          <w:p w14:paraId="4A61FD85" w14:textId="77777777" w:rsidR="00E43798" w:rsidRPr="00E43798" w:rsidRDefault="00E43798" w:rsidP="0095222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7C550852" w14:textId="77777777" w:rsidR="00E43798" w:rsidRPr="00E43798" w:rsidRDefault="00E43798" w:rsidP="009211CD">
      <w:pPr>
        <w:spacing w:after="0"/>
        <w:rPr>
          <w:highlight w:val="yellow"/>
          <w:rtl/>
        </w:rPr>
      </w:pPr>
    </w:p>
    <w:p w14:paraId="58FA5277" w14:textId="4C93C978" w:rsidR="00BA5AB6" w:rsidRPr="003B3A0B" w:rsidRDefault="00BA5AB6" w:rsidP="009211CD">
      <w:pPr>
        <w:pStyle w:val="Heading3"/>
      </w:pPr>
      <w:r w:rsidRPr="003B3A0B">
        <w:t xml:space="preserve">Eligibility </w:t>
      </w:r>
      <w:r w:rsidR="30C61982" w:rsidRPr="003B3A0B">
        <w:t xml:space="preserve">to </w:t>
      </w:r>
      <w:r w:rsidR="1B5960F2" w:rsidRPr="003B3A0B">
        <w:t xml:space="preserve">sign the contract </w:t>
      </w:r>
      <w:r w:rsidR="30C61982" w:rsidRPr="003B3A0B">
        <w:t>agreement</w:t>
      </w:r>
      <w:r w:rsidRPr="003B3A0B">
        <w:t>:</w:t>
      </w:r>
    </w:p>
    <w:tbl>
      <w:tblPr>
        <w:tblStyle w:val="APATableStyle1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5245"/>
        <w:gridCol w:w="1418"/>
        <w:gridCol w:w="2394"/>
      </w:tblGrid>
      <w:tr w:rsidR="00995B07" w:rsidRPr="00CB7A8C" w14:paraId="09B31100" w14:textId="77777777" w:rsidTr="1F37F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552" w:type="dxa"/>
            <w:vAlign w:val="center"/>
          </w:tcPr>
          <w:p w14:paraId="0B3CA239" w14:textId="4B6725B3" w:rsidR="00995B07" w:rsidRPr="00995B07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5245" w:type="dxa"/>
            <w:noWrap/>
            <w:vAlign w:val="center"/>
          </w:tcPr>
          <w:p w14:paraId="30281FC0" w14:textId="4F1E189F" w:rsidR="00995B07" w:rsidRPr="00995B07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tems</w:t>
            </w:r>
          </w:p>
        </w:tc>
        <w:tc>
          <w:tcPr>
            <w:tcW w:w="1418" w:type="dxa"/>
            <w:noWrap/>
            <w:vAlign w:val="center"/>
          </w:tcPr>
          <w:p w14:paraId="0E56E7B0" w14:textId="0963213F" w:rsidR="00995B07" w:rsidRPr="00995B07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  <w:lang w:val="en-GB"/>
              </w:rPr>
              <w:t>Availability</w:t>
            </w:r>
          </w:p>
        </w:tc>
        <w:tc>
          <w:tcPr>
            <w:tcW w:w="2394" w:type="dxa"/>
            <w:noWrap/>
            <w:vAlign w:val="center"/>
          </w:tcPr>
          <w:p w14:paraId="370303BC" w14:textId="3AFF147A" w:rsidR="00995B07" w:rsidRPr="00F94124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995B07" w:rsidRPr="00CB7A8C" w14:paraId="69791767" w14:textId="77777777" w:rsidTr="1F37F15E">
        <w:trPr>
          <w:trHeight w:val="397"/>
        </w:trPr>
        <w:tc>
          <w:tcPr>
            <w:tcW w:w="552" w:type="dxa"/>
          </w:tcPr>
          <w:p w14:paraId="7F3E4CB4" w14:textId="5439D5ED" w:rsidR="00995B07" w:rsidRPr="002E3F26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000000" w:themeColor="text1"/>
                <w:sz w:val="24"/>
                <w:szCs w:val="24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245" w:type="dxa"/>
            <w:noWrap/>
          </w:tcPr>
          <w:p w14:paraId="1411A15C" w14:textId="6AA992CB" w:rsidR="00995B07" w:rsidRPr="002E3F26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000000" w:themeColor="text1"/>
                <w:sz w:val="24"/>
                <w:szCs w:val="24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  <w:lang w:val="en-GB"/>
              </w:rPr>
              <w:t xml:space="preserve">Program establishment </w:t>
            </w:r>
            <w:r w:rsidRPr="002E3F26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>decision (for public institutions)/Final program licensing decision (for private institutions)</w:t>
            </w:r>
          </w:p>
        </w:tc>
        <w:tc>
          <w:tcPr>
            <w:tcW w:w="1418" w:type="dxa"/>
            <w:noWrap/>
            <w:vAlign w:val="center"/>
          </w:tcPr>
          <w:p w14:paraId="03680597" w14:textId="47EC724A" w:rsidR="00995B07" w:rsidRPr="00627040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85747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C00000"/>
                </w:rPr>
                <w:id w:val="-109817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33488D">
                  <w:rPr>
                    <w:rFonts w:ascii="Segoe UI Symbol" w:eastAsia="MS Gothic" w:hAnsi="Segoe UI Symbol" w:cs="Segoe UI Symbol"/>
                    <w:color w:val="C00000"/>
                    <w:rtl/>
                  </w:rPr>
                  <w:t>☐</w:t>
                </w:r>
              </w:sdtContent>
            </w:sdt>
            <w:r w:rsidR="00995B07" w:rsidRPr="0033488D">
              <w:rPr>
                <w:rFonts w:ascii="DIN NEXT™ ARABIC LIGHT" w:hAnsi="DIN NEXT™ ARABIC LIGHT" w:cs="DIN NEXT™ ARABIC LIGHT"/>
                <w:color w:val="C00000"/>
                <w:rtl/>
              </w:rPr>
              <w:t xml:space="preserve"> </w:t>
            </w:r>
            <w:r w:rsidR="00995B07" w:rsidRPr="0033488D">
              <w:rPr>
                <w:rFonts w:ascii="DIN NEXT™ ARABIC LIGHT" w:hAnsi="DIN NEXT™ ARABIC LIGHT" w:cs="DIN NEXT™ ARABIC LIGHT"/>
                <w:color w:val="C00000"/>
              </w:rPr>
              <w:t>No</w:t>
            </w:r>
          </w:p>
        </w:tc>
        <w:tc>
          <w:tcPr>
            <w:tcW w:w="2394" w:type="dxa"/>
            <w:noWrap/>
          </w:tcPr>
          <w:p w14:paraId="48AB2A0D" w14:textId="77777777" w:rsidR="00995B07" w:rsidRPr="002E3F26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000000" w:themeColor="text1"/>
                <w:rtl/>
              </w:rPr>
            </w:pPr>
          </w:p>
        </w:tc>
      </w:tr>
      <w:tr w:rsidR="00995B07" w:rsidRPr="00CB7A8C" w14:paraId="3E230747" w14:textId="77777777" w:rsidTr="1F37F1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52" w:type="dxa"/>
          </w:tcPr>
          <w:p w14:paraId="6583ACB9" w14:textId="15A3AFE5" w:rsidR="00995B07" w:rsidRPr="002E3F26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000000" w:themeColor="text1"/>
                <w:sz w:val="24"/>
                <w:szCs w:val="24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245" w:type="dxa"/>
            <w:noWrap/>
          </w:tcPr>
          <w:p w14:paraId="07861B0A" w14:textId="5B457B68" w:rsidR="00995B07" w:rsidRPr="002E3F26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000000" w:themeColor="text1"/>
                <w:sz w:val="24"/>
                <w:szCs w:val="24"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>Accredited institution or the institution has met the eligibility requirements (review visit has been scheduled)</w:t>
            </w:r>
          </w:p>
        </w:tc>
        <w:tc>
          <w:tcPr>
            <w:tcW w:w="1418" w:type="dxa"/>
            <w:noWrap/>
            <w:vAlign w:val="center"/>
          </w:tcPr>
          <w:p w14:paraId="3EC7FC57" w14:textId="680A6306" w:rsidR="00995B07" w:rsidRPr="00627040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50779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C00000"/>
                </w:rPr>
                <w:id w:val="-1978833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33488D">
                  <w:rPr>
                    <w:rFonts w:ascii="Segoe UI Symbol" w:eastAsia="MS Gothic" w:hAnsi="Segoe UI Symbol" w:cs="Segoe UI Symbol"/>
                    <w:color w:val="C00000"/>
                    <w:rtl/>
                  </w:rPr>
                  <w:t>☐</w:t>
                </w:r>
              </w:sdtContent>
            </w:sdt>
            <w:r w:rsidR="00995B07" w:rsidRPr="0033488D">
              <w:rPr>
                <w:rFonts w:ascii="DIN NEXT™ ARABIC LIGHT" w:hAnsi="DIN NEXT™ ARABIC LIGHT" w:cs="DIN NEXT™ ARABIC LIGHT"/>
                <w:color w:val="C00000"/>
                <w:rtl/>
              </w:rPr>
              <w:t xml:space="preserve"> </w:t>
            </w:r>
            <w:r w:rsidR="00995B07" w:rsidRPr="0033488D">
              <w:rPr>
                <w:rFonts w:ascii="DIN NEXT™ ARABIC LIGHT" w:hAnsi="DIN NEXT™ ARABIC LIGHT" w:cs="DIN NEXT™ ARABIC LIGHT"/>
                <w:color w:val="C00000"/>
              </w:rPr>
              <w:t>No</w:t>
            </w:r>
          </w:p>
        </w:tc>
        <w:tc>
          <w:tcPr>
            <w:tcW w:w="2394" w:type="dxa"/>
            <w:noWrap/>
          </w:tcPr>
          <w:p w14:paraId="192867CE" w14:textId="77777777" w:rsidR="00995B07" w:rsidRPr="002E3F26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000000" w:themeColor="text1"/>
                <w:rtl/>
              </w:rPr>
            </w:pPr>
          </w:p>
        </w:tc>
      </w:tr>
      <w:tr w:rsidR="00995B07" w:rsidRPr="00CB7A8C" w14:paraId="2F47FAA0" w14:textId="77777777" w:rsidTr="000170BF">
        <w:trPr>
          <w:trHeight w:val="397"/>
        </w:trPr>
        <w:tc>
          <w:tcPr>
            <w:tcW w:w="552" w:type="dxa"/>
            <w:tcBorders>
              <w:bottom w:val="double" w:sz="12" w:space="0" w:color="auto"/>
            </w:tcBorders>
          </w:tcPr>
          <w:p w14:paraId="60DB0688" w14:textId="379369E3" w:rsidR="00995B07" w:rsidRPr="002E3F26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000000" w:themeColor="text1"/>
                <w:sz w:val="24"/>
                <w:szCs w:val="24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245" w:type="dxa"/>
            <w:tcBorders>
              <w:bottom w:val="double" w:sz="12" w:space="0" w:color="auto"/>
            </w:tcBorders>
            <w:noWrap/>
          </w:tcPr>
          <w:p w14:paraId="4D968425" w14:textId="3C6CEEFE" w:rsidR="00995B07" w:rsidRPr="002E3F26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000000" w:themeColor="text1"/>
                <w:sz w:val="24"/>
                <w:szCs w:val="24"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>Students graduated (One cohort at least)</w:t>
            </w:r>
          </w:p>
        </w:tc>
        <w:tc>
          <w:tcPr>
            <w:tcW w:w="1418" w:type="dxa"/>
            <w:tcBorders>
              <w:bottom w:val="double" w:sz="12" w:space="0" w:color="auto"/>
            </w:tcBorders>
            <w:noWrap/>
            <w:vAlign w:val="center"/>
          </w:tcPr>
          <w:p w14:paraId="22585922" w14:textId="7BF8F9A6" w:rsidR="00995B07" w:rsidRPr="00627040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6075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C00000"/>
                </w:rPr>
                <w:id w:val="-24503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33488D">
                  <w:rPr>
                    <w:rFonts w:ascii="Segoe UI Symbol" w:eastAsia="MS Gothic" w:hAnsi="Segoe UI Symbol" w:cs="Segoe UI Symbol"/>
                    <w:color w:val="C00000"/>
                    <w:rtl/>
                  </w:rPr>
                  <w:t>☐</w:t>
                </w:r>
              </w:sdtContent>
            </w:sdt>
            <w:r w:rsidR="00995B07" w:rsidRPr="0033488D">
              <w:rPr>
                <w:rFonts w:ascii="DIN NEXT™ ARABIC LIGHT" w:hAnsi="DIN NEXT™ ARABIC LIGHT" w:cs="DIN NEXT™ ARABIC LIGHT"/>
                <w:color w:val="C00000"/>
                <w:rtl/>
              </w:rPr>
              <w:t xml:space="preserve"> </w:t>
            </w:r>
            <w:r w:rsidR="00995B07" w:rsidRPr="0033488D">
              <w:rPr>
                <w:rFonts w:ascii="DIN NEXT™ ARABIC LIGHT" w:hAnsi="DIN NEXT™ ARABIC LIGHT" w:cs="DIN NEXT™ ARABIC LIGHT"/>
                <w:color w:val="C00000"/>
              </w:rPr>
              <w:t>No</w:t>
            </w:r>
          </w:p>
        </w:tc>
        <w:tc>
          <w:tcPr>
            <w:tcW w:w="2394" w:type="dxa"/>
            <w:tcBorders>
              <w:bottom w:val="double" w:sz="12" w:space="0" w:color="auto"/>
            </w:tcBorders>
            <w:noWrap/>
          </w:tcPr>
          <w:p w14:paraId="32603117" w14:textId="77777777" w:rsidR="00995B07" w:rsidRPr="002E3F26" w:rsidRDefault="00995B07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000000" w:themeColor="text1"/>
                <w:rtl/>
              </w:rPr>
            </w:pPr>
          </w:p>
        </w:tc>
      </w:tr>
      <w:tr w:rsidR="000170BF" w:rsidRPr="00CB7A8C" w14:paraId="3380247A" w14:textId="77777777" w:rsidTr="000170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52" w:type="dxa"/>
            <w:tcBorders>
              <w:top w:val="double" w:sz="12" w:space="0" w:color="auto"/>
            </w:tcBorders>
          </w:tcPr>
          <w:p w14:paraId="626D1729" w14:textId="6011D1D0" w:rsidR="000170BF" w:rsidRPr="002E3F26" w:rsidRDefault="00834302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 w:hint="cs"/>
                <w:color w:val="000000" w:themeColor="text1"/>
                <w:sz w:val="24"/>
                <w:szCs w:val="24"/>
                <w:rtl/>
              </w:rPr>
              <w:t>4</w:t>
            </w:r>
          </w:p>
        </w:tc>
        <w:tc>
          <w:tcPr>
            <w:tcW w:w="5245" w:type="dxa"/>
            <w:tcBorders>
              <w:top w:val="double" w:sz="12" w:space="0" w:color="auto"/>
            </w:tcBorders>
            <w:noWrap/>
          </w:tcPr>
          <w:p w14:paraId="0E1E7A55" w14:textId="0460F791" w:rsidR="000170BF" w:rsidRPr="002E3F26" w:rsidRDefault="000170BF" w:rsidP="0095222D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</w:pPr>
            <w:r w:rsidRPr="1F37F15E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>Year of Graduating 1</w:t>
            </w:r>
            <w:r w:rsidRPr="1F37F15E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  <w:vertAlign w:val="superscript"/>
              </w:rPr>
              <w:t>st</w:t>
            </w:r>
            <w:r w:rsidRPr="1F37F15E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 xml:space="preserve"> Cohort</w:t>
            </w:r>
          </w:p>
        </w:tc>
        <w:tc>
          <w:tcPr>
            <w:tcW w:w="1418" w:type="dxa"/>
            <w:tcBorders>
              <w:top w:val="double" w:sz="12" w:space="0" w:color="auto"/>
            </w:tcBorders>
            <w:noWrap/>
            <w:vAlign w:val="center"/>
          </w:tcPr>
          <w:p w14:paraId="4247BAB6" w14:textId="77777777" w:rsidR="000170BF" w:rsidRDefault="000170BF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394" w:type="dxa"/>
            <w:tcBorders>
              <w:top w:val="double" w:sz="12" w:space="0" w:color="auto"/>
            </w:tcBorders>
            <w:noWrap/>
          </w:tcPr>
          <w:p w14:paraId="54D2BBEC" w14:textId="77777777" w:rsidR="000170BF" w:rsidRPr="002E3F26" w:rsidRDefault="000170BF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color w:val="000000" w:themeColor="text1"/>
                <w:rtl/>
              </w:rPr>
            </w:pPr>
          </w:p>
        </w:tc>
      </w:tr>
    </w:tbl>
    <w:p w14:paraId="72F166AF" w14:textId="350A33B5" w:rsidR="00627040" w:rsidRPr="007D1083" w:rsidRDefault="00627040">
      <w:pPr>
        <w:tabs>
          <w:tab w:val="right" w:pos="8306"/>
        </w:tabs>
        <w:spacing w:after="0" w:line="240" w:lineRule="auto"/>
        <w:ind w:left="142"/>
        <w:rPr>
          <w:rFonts w:ascii="DIN NEXT™ ARABIC BOLD" w:hAnsi="DIN NEXT™ ARABIC BOLD" w:cs="DIN NEXT™ ARABIC BOLD"/>
          <w:color w:val="41A1DA"/>
          <w:sz w:val="28"/>
          <w:szCs w:val="28"/>
          <w:rtl/>
        </w:rPr>
      </w:pP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* Attach a copy of the </w:t>
      </w:r>
      <w:r w:rsidR="00EC265E">
        <w:rPr>
          <w:rFonts w:ascii="DIN NEXT™ ARABIC LIGHT" w:hAnsi="DIN NEXT™ ARABIC LIGHT" w:cs="DIN NEXT™ ARABIC LIGHT"/>
          <w:color w:val="C00000"/>
          <w:sz w:val="16"/>
          <w:szCs w:val="16"/>
        </w:rPr>
        <w:t>program’s establishment decision/final license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.</w:t>
      </w:r>
    </w:p>
    <w:p w14:paraId="36160B77" w14:textId="77777777" w:rsidR="00BA5AB6" w:rsidRDefault="00BA5AB6" w:rsidP="0095222D">
      <w:pPr>
        <w:spacing w:after="0"/>
        <w:rPr>
          <w:lang w:val="en-GB"/>
        </w:rPr>
      </w:pPr>
    </w:p>
    <w:p w14:paraId="4E8410EC" w14:textId="77777777" w:rsidR="001F332C" w:rsidRDefault="001F332C" w:rsidP="0095222D">
      <w:pPr>
        <w:pStyle w:val="Heading3"/>
      </w:pPr>
    </w:p>
    <w:p w14:paraId="21640D47" w14:textId="74A3E48E" w:rsidR="00627040" w:rsidRPr="001F332C" w:rsidRDefault="00627040" w:rsidP="0095222D">
      <w:pPr>
        <w:pStyle w:val="Heading3"/>
      </w:pPr>
      <w:r w:rsidRPr="001F332C">
        <w:t>If the program is offered in multiple locations:</w:t>
      </w:r>
    </w:p>
    <w:p w14:paraId="4098E377" w14:textId="636E6A43" w:rsidR="001F332C" w:rsidRPr="002779C2" w:rsidRDefault="00627040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t>A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‌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 xml:space="preserve">. </w:t>
      </w:r>
      <w:r w:rsidR="00C67513">
        <w:rPr>
          <w:rFonts w:ascii="DIN NEXT™ ARABIC BOLD" w:hAnsi="DIN NEXT™ ARABIC BOLD" w:cs="DIN NEXT™ ARABIC BOLD"/>
          <w:color w:val="41A1DA"/>
          <w:sz w:val="24"/>
          <w:szCs w:val="24"/>
        </w:rPr>
        <w:t>B</w:t>
      </w:r>
      <w:r w:rsidR="00C67513" w:rsidRPr="00C67513">
        <w:rPr>
          <w:rFonts w:ascii="DIN NEXT™ ARABIC BOLD" w:hAnsi="DIN NEXT™ ARABIC BOLD" w:cs="DIN NEXT™ ARABIC BOLD"/>
          <w:color w:val="41A1DA"/>
          <w:sz w:val="24"/>
          <w:szCs w:val="24"/>
        </w:rPr>
        <w:t>ranches</w:t>
      </w:r>
      <w:r w:rsidR="00C67513" w:rsidRPr="00C67513" w:rsidDel="00EC265E">
        <w:rPr>
          <w:rFonts w:ascii="DIN NEXT™ ARABIC BOLD" w:hAnsi="DIN NEXT™ ARABIC BOLD" w:cs="DIN NEXT™ ARABIC BOLD"/>
          <w:color w:val="41A1DA"/>
          <w:sz w:val="24"/>
          <w:szCs w:val="24"/>
        </w:rPr>
        <w:t xml:space="preserve"> </w:t>
      </w:r>
      <w:r>
        <w:rPr>
          <w:rFonts w:ascii="DIN NEXT™ ARABIC BOLD" w:hAnsi="DIN NEXT™ ARABIC BOLD" w:cs="DIN NEXT™ ARABIC BOLD"/>
          <w:color w:val="41A1DA"/>
          <w:sz w:val="24"/>
          <w:szCs w:val="24"/>
        </w:rPr>
        <w:t>Details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51"/>
        <w:gridCol w:w="2476"/>
        <w:gridCol w:w="1376"/>
        <w:gridCol w:w="2020"/>
        <w:gridCol w:w="1376"/>
        <w:gridCol w:w="1934"/>
      </w:tblGrid>
      <w:tr w:rsidR="00627040" w:rsidRPr="00B91518" w14:paraId="0CD884F6" w14:textId="77777777" w:rsidTr="00736D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30" w:type="dxa"/>
            <w:shd w:val="clear" w:color="auto" w:fill="4F3D8F"/>
            <w:vAlign w:val="center"/>
          </w:tcPr>
          <w:p w14:paraId="34045D52" w14:textId="169C78A8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2462" w:type="dxa"/>
            <w:shd w:val="clear" w:color="auto" w:fill="4F3D8F"/>
            <w:noWrap/>
            <w:vAlign w:val="center"/>
            <w:hideMark/>
          </w:tcPr>
          <w:p w14:paraId="267CF4DF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Location</w:t>
            </w:r>
          </w:p>
        </w:tc>
        <w:tc>
          <w:tcPr>
            <w:tcW w:w="1362" w:type="dxa"/>
            <w:shd w:val="clear" w:color="auto" w:fill="4F3D8F"/>
            <w:noWrap/>
            <w:vAlign w:val="center"/>
          </w:tcPr>
          <w:p w14:paraId="22CADFF0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College </w:t>
            </w:r>
          </w:p>
        </w:tc>
        <w:tc>
          <w:tcPr>
            <w:tcW w:w="2006" w:type="dxa"/>
            <w:shd w:val="clear" w:color="auto" w:fill="4F3D8F"/>
            <w:vAlign w:val="center"/>
          </w:tcPr>
          <w:p w14:paraId="5BFDB441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E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stablishment/final licensing decision:</w:t>
            </w:r>
          </w:p>
        </w:tc>
        <w:tc>
          <w:tcPr>
            <w:tcW w:w="1362" w:type="dxa"/>
            <w:shd w:val="clear" w:color="auto" w:fill="4F3D8F"/>
            <w:vAlign w:val="center"/>
          </w:tcPr>
          <w:p w14:paraId="2EF9190D" w14:textId="044FBC70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Date of </w:t>
            </w:r>
            <w:r w:rsidR="00EC265E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the 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first cohort of graduat</w:t>
            </w: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on</w:t>
            </w:r>
          </w:p>
        </w:tc>
        <w:tc>
          <w:tcPr>
            <w:tcW w:w="1913" w:type="dxa"/>
            <w:shd w:val="clear" w:color="auto" w:fill="4F3D8F"/>
            <w:noWrap/>
            <w:vAlign w:val="center"/>
            <w:hideMark/>
          </w:tcPr>
          <w:p w14:paraId="2542CFBB" w14:textId="77777777" w:rsidR="00627040" w:rsidRPr="007D1083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  <w:p w14:paraId="0F2801C4" w14:textId="77777777" w:rsidR="00627040" w:rsidRPr="007D1083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rPr>
                <w:rFonts w:ascii="DIN NEXT™ ARABIC LIGHT" w:hAnsi="DIN NEXT™ ARABIC LIGHT" w:cs="DIN NEXT™ ARABIC LIGHT"/>
                <w:b w:val="0"/>
                <w:bCs w:val="0"/>
                <w:rtl/>
              </w:rPr>
            </w:pP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</w:rPr>
              <w:t>(For NCAAA official use)</w:t>
            </w: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  <w:rtl/>
              </w:rPr>
              <w:t xml:space="preserve"> </w:t>
            </w:r>
          </w:p>
        </w:tc>
      </w:tr>
      <w:tr w:rsidR="00627040" w:rsidRPr="00B91518" w14:paraId="2C8BDED8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69719327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45272B70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Main Campus 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0ABA5396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29256A8D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1B755A86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001E7C1C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4E50DC5C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0CF0BF71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AED120B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000000" w:themeColor="text1"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Branch 1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43D9E81E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19AAA29D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422D2119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585BA189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27B4BA67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0F229C3A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3DD018A4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000000" w:themeColor="text1"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Branch 2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734E0E90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149192FE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2FC0C44F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1137E0B8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A7E279A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5B5FC6CD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45A87F5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Branch …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201E818C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4D5C8C89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728831D8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6DED0FA5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14C1FFC3" w14:textId="28792A47" w:rsidR="0095222D" w:rsidRDefault="0095222D" w:rsidP="0095222D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</w:p>
    <w:p w14:paraId="4B57A5A2" w14:textId="77777777" w:rsidR="0095222D" w:rsidRDefault="0095222D">
      <w:pPr>
        <w:rPr>
          <w:rFonts w:ascii="DIN NEXT™ ARABIC BOLD" w:hAnsi="DIN NEXT™ ARABIC BOLD" w:cs="DIN NEXT™ ARABIC BOLD"/>
          <w:color w:val="41A1DA"/>
          <w:sz w:val="24"/>
          <w:szCs w:val="24"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br w:type="page"/>
      </w:r>
    </w:p>
    <w:p w14:paraId="717D93E2" w14:textId="77777777" w:rsidR="00627040" w:rsidRPr="00736D06" w:rsidRDefault="00627040" w:rsidP="0095222D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 w:rsidRPr="00736D06">
        <w:rPr>
          <w:rFonts w:ascii="DIN NEXT™ ARABIC BOLD" w:hAnsi="DIN NEXT™ ARABIC BOLD" w:cs="DIN NEXT™ ARABIC BOLD"/>
          <w:color w:val="41A1DA"/>
          <w:sz w:val="24"/>
          <w:szCs w:val="24"/>
        </w:rPr>
        <w:lastRenderedPageBreak/>
        <w:t>B. Administration and organization</w:t>
      </w:r>
      <w:r w:rsidRPr="00736D06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88"/>
        <w:gridCol w:w="5753"/>
        <w:gridCol w:w="1473"/>
        <w:gridCol w:w="1919"/>
      </w:tblGrid>
      <w:tr w:rsidR="002779C2" w:rsidRPr="00B91518" w14:paraId="4FDAAA40" w14:textId="77777777" w:rsidTr="00277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67" w:type="dxa"/>
            <w:shd w:val="clear" w:color="auto" w:fill="4F3D8F"/>
            <w:vAlign w:val="center"/>
          </w:tcPr>
          <w:p w14:paraId="799F4035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bookmarkStart w:id="0" w:name="_Hlk129531052"/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.</w:t>
            </w:r>
          </w:p>
        </w:tc>
        <w:tc>
          <w:tcPr>
            <w:tcW w:w="5739" w:type="dxa"/>
            <w:shd w:val="clear" w:color="auto" w:fill="4F3D8F"/>
            <w:noWrap/>
            <w:vAlign w:val="center"/>
            <w:hideMark/>
          </w:tcPr>
          <w:p w14:paraId="6D6F1BE0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Items </w:t>
            </w:r>
          </w:p>
        </w:tc>
        <w:tc>
          <w:tcPr>
            <w:tcW w:w="1459" w:type="dxa"/>
            <w:shd w:val="clear" w:color="auto" w:fill="4F3D8F"/>
            <w:noWrap/>
            <w:vAlign w:val="center"/>
            <w:hideMark/>
          </w:tcPr>
          <w:p w14:paraId="5A8D4C7F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Program response </w:t>
            </w:r>
          </w:p>
        </w:tc>
        <w:tc>
          <w:tcPr>
            <w:tcW w:w="1898" w:type="dxa"/>
            <w:shd w:val="clear" w:color="auto" w:fill="4F3D8F"/>
            <w:noWrap/>
            <w:vAlign w:val="center"/>
            <w:hideMark/>
          </w:tcPr>
          <w:p w14:paraId="79BC822B" w14:textId="77777777" w:rsidR="00627040" w:rsidRPr="003863B5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2779C2" w:rsidRPr="00B91518" w14:paraId="5A442D0C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2C23231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1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3F0C4C94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Is the organizational structure of the program that directs all branches identical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55E2AE3E" w14:textId="77777777" w:rsidR="00627040" w:rsidRPr="003863B5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08821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6488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7443709D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1FD7309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04810280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2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64499382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000000" w:themeColor="text1"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Is the qualification awarded by the program </w:t>
            </w:r>
            <w:r w:rsidRPr="002E3F26">
              <w:rPr>
                <w:rFonts w:ascii="DIN NEXT™ ARABIC LIGHT" w:hAnsi="DIN NEXT™ ARABIC LIGHT" w:cs="DIN NEXT™ ARABIC LIGHT"/>
                <w:color w:val="000000" w:themeColor="text1"/>
                <w:lang w:val="en-GB"/>
              </w:rPr>
              <w:t xml:space="preserve">in all the branches </w:t>
            </w: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(according to the graduation</w:t>
            </w:r>
            <w:r w:rsidRPr="002E3F26">
              <w:rPr>
                <w:rFonts w:ascii="DIN NEXT™ ARABIC LIGHT" w:hAnsi="DIN NEXT™ ARABIC LIGHT" w:cs="DIN NEXT™ ARABIC LIGHT"/>
                <w:color w:val="000000" w:themeColor="text1"/>
                <w:lang w:val="en-GB"/>
              </w:rPr>
              <w:t xml:space="preserve"> certificate</w:t>
            </w: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) identical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75ACC61A" w14:textId="77777777" w:rsidR="00627040" w:rsidRPr="003863B5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8864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1792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0038D886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415846D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D6F2B1B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3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CD57968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000000" w:themeColor="text1"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  <w:lang w:val="en-GB"/>
              </w:rPr>
              <w:t>Does t</w:t>
            </w: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he program apply a unified study plan in all the branche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349F7960" w14:textId="77777777" w:rsidR="00627040" w:rsidRPr="003863B5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928656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14986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6500359C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9869B26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88632DF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4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F5A76B8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Does the program apply a unified program specification in all the branches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C89454A" w14:textId="77777777" w:rsidR="00627040" w:rsidRPr="003863B5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677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2117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7933F68E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77F78F34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BFADA7F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5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019CFDE0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Does the program apply unified course specifications in all the branches?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EC435A4" w14:textId="77777777" w:rsidR="00627040" w:rsidRPr="003863B5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2885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78063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484AC86B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1EFC02E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6F3DB207" w14:textId="5917681D" w:rsidR="00627040" w:rsidRPr="002E3F26" w:rsidRDefault="00B734CB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6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CE3A55D" w14:textId="77777777" w:rsidR="00627040" w:rsidRPr="002E3F26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Do the program branches report to different Deans?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44BAD23" w14:textId="77777777" w:rsidR="00627040" w:rsidRPr="003863B5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0871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51097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563DF513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BB84673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05AC7C3B" w14:textId="511744BC" w:rsidR="00627040" w:rsidRPr="002E3F26" w:rsidRDefault="00B734CB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7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5269CE7" w14:textId="1DEF7F6F" w:rsidR="00627040" w:rsidRPr="002E3F26" w:rsidRDefault="00627040" w:rsidP="004F7F28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Do all </w:t>
            </w:r>
            <w:r w:rsidR="00EC265E">
              <w:rPr>
                <w:rFonts w:ascii="DIN NEXT™ ARABIC LIGHT" w:hAnsi="DIN NEXT™ ARABIC LIGHT" w:cs="DIN NEXT™ ARABIC LIGHT"/>
                <w:color w:val="000000" w:themeColor="text1"/>
              </w:rPr>
              <w:t>program branches</w:t>
            </w: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 have a centralized leadership in which a single head of department makes all the decision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55E2FF8" w14:textId="77777777" w:rsidR="00627040" w:rsidRPr="003863B5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3043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8533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39632612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0E136EB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7736F4F" w14:textId="3874FDC9" w:rsidR="00627040" w:rsidRPr="002E3F26" w:rsidRDefault="00B734CB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>8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0282191F" w14:textId="6CA6243C" w:rsidR="00627040" w:rsidRPr="002E3F26" w:rsidRDefault="00627040" w:rsidP="00C67513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Are teaching staff in the program in charge of </w:t>
            </w:r>
            <w:r w:rsidR="00C67513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instructing </w:t>
            </w:r>
            <w:r w:rsidRPr="002E3F26">
              <w:rPr>
                <w:rFonts w:ascii="DIN NEXT™ ARABIC LIGHT" w:hAnsi="DIN NEXT™ ARABIC LIGHT" w:cs="DIN NEXT™ ARABIC LIGHT"/>
                <w:color w:val="000000" w:themeColor="text1"/>
              </w:rPr>
              <w:t xml:space="preserve">in other branches to ensure the quality of student experience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540A718F" w14:textId="77777777" w:rsidR="00627040" w:rsidRPr="003863B5" w:rsidRDefault="00000000" w:rsidP="0095222D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4917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0547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2FB356BD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bookmarkEnd w:id="0"/>
    </w:tbl>
    <w:p w14:paraId="1A8A7AEF" w14:textId="53428567" w:rsidR="00627040" w:rsidRPr="00B734CB" w:rsidRDefault="00627040" w:rsidP="0095222D">
      <w:pPr>
        <w:spacing w:after="0" w:line="240" w:lineRule="auto"/>
        <w:rPr>
          <w:rFonts w:ascii="DIN NEXT™ ARABIC BOLD" w:hAnsi="DIN NEXT™ ARABIC BOLD" w:cs="DIN NEXT™ ARABIC BOLD"/>
          <w:color w:val="4F3D8F"/>
          <w:sz w:val="14"/>
          <w:szCs w:val="14"/>
          <w:rtl/>
        </w:rPr>
      </w:pPr>
    </w:p>
    <w:p w14:paraId="4D9AD540" w14:textId="77777777" w:rsidR="00627040" w:rsidRPr="00B734CB" w:rsidRDefault="00627040" w:rsidP="0095222D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  <w:r w:rsidRPr="00B734CB">
        <w:rPr>
          <w:rFonts w:ascii="DIN NEXT™ ARABIC BOLD" w:hAnsi="DIN NEXT™ ARABIC BOLD" w:cs="DIN NEXT™ ARABIC BOLD"/>
          <w:color w:val="41A1DA"/>
          <w:sz w:val="24"/>
          <w:szCs w:val="24"/>
        </w:rPr>
        <w:t>Contact Details:</w:t>
      </w:r>
    </w:p>
    <w:tbl>
      <w:tblPr>
        <w:tblStyle w:val="TableGrid"/>
        <w:tblpPr w:leftFromText="180" w:rightFromText="180" w:vertAnchor="text" w:tblpXSpec="center" w:tblpY="1"/>
        <w:tblOverlap w:val="never"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27040" w:rsidRPr="00B91518" w14:paraId="60EA3043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7F3DB74" w14:textId="77777777" w:rsidR="00627040" w:rsidRPr="003863B5" w:rsidRDefault="00627040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Name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7136DDDC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17BD762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134A778C" w14:textId="77777777" w:rsidR="00627040" w:rsidRPr="003863B5" w:rsidRDefault="00627040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Position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AD8FD58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0CD076F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6702B034" w14:textId="77777777" w:rsidR="00627040" w:rsidRPr="003863B5" w:rsidRDefault="00627040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E-mail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6D2EA06B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4A309B5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4A2E9CB" w14:textId="77777777" w:rsidR="00627040" w:rsidRPr="003863B5" w:rsidRDefault="00627040" w:rsidP="0095222D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Mobile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38EFDAA0" w14:textId="77777777" w:rsidR="00627040" w:rsidRPr="00B734CB" w:rsidRDefault="00627040" w:rsidP="0095222D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5DB85FEF" w14:textId="3CC90736" w:rsidR="00627040" w:rsidRDefault="00000000" w:rsidP="0095222D">
      <w:pPr>
        <w:spacing w:after="0" w:line="240" w:lineRule="auto"/>
        <w:ind w:left="142"/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</w:rPr>
          <w:id w:val="141473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34CB">
            <w:rPr>
              <w:rFonts w:ascii="MS Gothic" w:eastAsia="MS Gothic" w:hAnsi="MS Gothic" w:cs="DIN NEXT™ ARABIC LIGHT" w:hint="eastAsia"/>
              <w:color w:val="525252" w:themeColor="accent3" w:themeShade="80"/>
              <w:sz w:val="20"/>
              <w:szCs w:val="20"/>
            </w:rPr>
            <w:t>☐</w:t>
          </w:r>
        </w:sdtContent>
      </w:sdt>
      <w:r w:rsidR="00627040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The Accreditation Standards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policies</w:t>
      </w:r>
      <w:r w:rsidR="00C67513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,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nd procedures of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NCAAA-ETEC were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cknowledge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d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read,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d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understo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d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. </w:t>
      </w:r>
      <w:r w:rsidR="00627040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36A37CF" w14:textId="77777777" w:rsidR="00B734CB" w:rsidRPr="00B91518" w:rsidRDefault="00B734CB" w:rsidP="0095222D">
      <w:pPr>
        <w:spacing w:after="0" w:line="240" w:lineRule="auto"/>
        <w:ind w:left="14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3"/>
        <w:gridCol w:w="6776"/>
      </w:tblGrid>
      <w:tr w:rsidR="00B734CB" w14:paraId="09E174B0" w14:textId="77777777" w:rsidTr="00B734CB">
        <w:trPr>
          <w:trHeight w:val="680"/>
        </w:trPr>
        <w:tc>
          <w:tcPr>
            <w:tcW w:w="5000" w:type="pct"/>
            <w:gridSpan w:val="2"/>
            <w:vAlign w:val="center"/>
          </w:tcPr>
          <w:p w14:paraId="700BA5B8" w14:textId="21E39D3C" w:rsidR="00B734CB" w:rsidRDefault="00B734CB" w:rsidP="0095222D">
            <w:pPr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743841B1" wp14:editId="3E6F0CAB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-80645</wp:posOffset>
                  </wp:positionV>
                  <wp:extent cx="327025" cy="327025"/>
                  <wp:effectExtent l="0" t="0" r="0" b="0"/>
                  <wp:wrapNone/>
                  <wp:docPr id="2001212383" name="رسم 20012123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</w:t>
            </w:r>
            <w:r w:rsidRPr="00B734CB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Signature of competent authority:</w:t>
            </w:r>
          </w:p>
        </w:tc>
      </w:tr>
      <w:tr w:rsidR="00B734CB" w14:paraId="5512CA0C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29464CB2" w14:textId="3167B974" w:rsidR="00B734CB" w:rsidRPr="0043012B" w:rsidRDefault="00B734CB" w:rsidP="0095222D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lang w:val="en-GB"/>
              </w:rPr>
              <w:t>Nam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08F90A74" w14:textId="77777777" w:rsidR="00B734CB" w:rsidRPr="005A0DF5" w:rsidRDefault="00B734CB" w:rsidP="0095222D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098D5392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4CDE1A41" w14:textId="2D701CF9" w:rsidR="00B734CB" w:rsidRPr="0043012B" w:rsidRDefault="00B734CB" w:rsidP="0095222D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Position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7FA21F07" w14:textId="77777777" w:rsidR="00B734CB" w:rsidRDefault="00B734CB" w:rsidP="0095222D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1F6AD075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0DCBBD9E" w14:textId="22EBCA66" w:rsidR="00B734CB" w:rsidRDefault="00B734CB" w:rsidP="0095222D">
            <w:pPr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1A201B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</w:tcPr>
          <w:p w14:paraId="5C360501" w14:textId="7BCD7B43" w:rsidR="00B734CB" w:rsidRDefault="00A33072" w:rsidP="0095222D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28320FCC" w14:textId="77777777" w:rsidR="00B734CB" w:rsidRPr="00EE7019" w:rsidRDefault="00B734CB" w:rsidP="0095222D">
      <w:pPr>
        <w:spacing w:after="0"/>
        <w:rPr>
          <w:rFonts w:ascii="DIN NEXT™ ARABIC BOLD" w:hAnsi="DIN NEXT™ ARABIC BOLD" w:cs="DIN NEXT™ ARABIC BOLD"/>
          <w:color w:val="4C3D8E"/>
          <w:sz w:val="2"/>
          <w:szCs w:val="2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B734CB" w14:paraId="587034C7" w14:textId="77777777" w:rsidTr="00B734CB">
        <w:trPr>
          <w:trHeight w:val="680"/>
        </w:trPr>
        <w:tc>
          <w:tcPr>
            <w:tcW w:w="9639" w:type="dxa"/>
            <w:gridSpan w:val="2"/>
            <w:vAlign w:val="center"/>
          </w:tcPr>
          <w:p w14:paraId="2394CF97" w14:textId="0A516DFB" w:rsidR="00B734CB" w:rsidRDefault="00B734CB" w:rsidP="0095222D">
            <w:pPr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19774C6E" wp14:editId="205018B5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3335</wp:posOffset>
                  </wp:positionV>
                  <wp:extent cx="340995" cy="375920"/>
                  <wp:effectExtent l="0" t="0" r="1905" b="5080"/>
                  <wp:wrapNone/>
                  <wp:docPr id="1465425889" name="رسم 14654258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</w:t>
            </w:r>
            <w:r w:rsidR="00EE7019" w:rsidRPr="00EE7019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For NCAAA official use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1EEC9C77" w14:textId="73BE6443" w:rsidR="00B734CB" w:rsidRDefault="00EE7019">
            <w:pPr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E7019">
              <w:rPr>
                <w:rFonts w:ascii="DIN NEXT™ ARABIC MEDIUM" w:hAnsi="DIN NEXT™ ARABIC MEDIUM" w:cs="DIN NEXT™ ARABIC MEDIUM"/>
                <w:color w:val="9498CB"/>
              </w:rPr>
              <w:t>Based on the details provided above</w:t>
            </w:r>
            <w:r w:rsidR="00C67513">
              <w:rPr>
                <w:rFonts w:ascii="DIN NEXT™ ARABIC MEDIUM" w:hAnsi="DIN NEXT™ ARABIC MEDIUM" w:cs="DIN NEXT™ ARABIC MEDIUM"/>
                <w:color w:val="9498CB"/>
              </w:rPr>
              <w:t>,</w:t>
            </w:r>
            <w:r w:rsidRPr="00EE7019">
              <w:rPr>
                <w:rFonts w:ascii="DIN NEXT™ ARABIC MEDIUM" w:hAnsi="DIN NEXT™ ARABIC MEDIUM" w:cs="DIN NEXT™ ARABIC MEDIUM"/>
                <w:color w:val="9498CB"/>
              </w:rPr>
              <w:t xml:space="preserve"> the </w:t>
            </w:r>
            <w:r w:rsidR="00EC265E">
              <w:rPr>
                <w:rFonts w:ascii="DIN NEXT™ ARABIC MEDIUM" w:hAnsi="DIN NEXT™ ARABIC MEDIUM" w:cs="DIN NEXT™ ARABIC MEDIUM"/>
                <w:color w:val="9498CB"/>
              </w:rPr>
              <w:t>p</w:t>
            </w:r>
            <w:r w:rsidR="00EC265E" w:rsidRPr="00EE7019">
              <w:rPr>
                <w:rFonts w:ascii="DIN NEXT™ ARABIC MEDIUM" w:hAnsi="DIN NEXT™ ARABIC MEDIUM" w:cs="DIN NEXT™ ARABIC MEDIUM"/>
                <w:color w:val="9498CB"/>
              </w:rPr>
              <w:t>rogram</w:t>
            </w:r>
            <w:r w:rsidR="00B734CB">
              <w:rPr>
                <w:rFonts w:ascii="DIN NEXT™ ARABIC MEDIUM" w:hAnsi="DIN NEXT™ ARABIC MEDIUM" w:cs="DIN NEXT™ ARABIC MEDIUM" w:hint="cs"/>
                <w:color w:val="9498CB"/>
                <w:rtl/>
              </w:rPr>
              <w:t>:</w:t>
            </w:r>
          </w:p>
          <w:p w14:paraId="763B3514" w14:textId="77777777" w:rsidR="00B734CB" w:rsidRDefault="00B734CB" w:rsidP="0095222D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B734CB" w14:paraId="7169C833" w14:textId="77777777" w:rsidTr="00B734CB">
        <w:trPr>
          <w:trHeight w:val="510"/>
        </w:trPr>
        <w:tc>
          <w:tcPr>
            <w:tcW w:w="9639" w:type="dxa"/>
            <w:gridSpan w:val="2"/>
          </w:tcPr>
          <w:p w14:paraId="2F23022E" w14:textId="04A6BBB8" w:rsidR="00D97AA6" w:rsidRDefault="00000000" w:rsidP="00C67513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ligible to sign the accreditation contract (number of program</w:t>
            </w:r>
            <w:r w:rsidR="00C6751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…</w:t>
            </w:r>
            <w:r w:rsidR="005C5B5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.)</w:t>
            </w:r>
          </w:p>
          <w:p w14:paraId="6D175BC6" w14:textId="77777777" w:rsidR="00D97AA6" w:rsidRDefault="00000000" w:rsidP="0095222D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llegible to sign the accreditation contract for the following reasons: </w:t>
            </w:r>
          </w:p>
          <w:p w14:paraId="64321C05" w14:textId="3D70E58C" w:rsidR="00B734CB" w:rsidRPr="005A0DF5" w:rsidRDefault="00B734CB" w:rsidP="0095222D">
            <w:pPr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B734CB" w14:paraId="6943FEC7" w14:textId="77777777" w:rsidTr="00D97AA6">
        <w:trPr>
          <w:trHeight w:val="510"/>
        </w:trPr>
        <w:tc>
          <w:tcPr>
            <w:tcW w:w="2690" w:type="dxa"/>
          </w:tcPr>
          <w:p w14:paraId="02324B4F" w14:textId="0E9796FA" w:rsidR="00B734CB" w:rsidRPr="0043012B" w:rsidRDefault="00D97AA6" w:rsidP="0095222D">
            <w:pPr>
              <w:ind w:left="1165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Nam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  <w:vAlign w:val="center"/>
          </w:tcPr>
          <w:p w14:paraId="5E7FD610" w14:textId="77777777" w:rsidR="00B734CB" w:rsidRDefault="00B734CB" w:rsidP="0095222D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573A5769" w14:textId="77777777" w:rsidTr="00B734CB">
        <w:trPr>
          <w:trHeight w:val="510"/>
        </w:trPr>
        <w:tc>
          <w:tcPr>
            <w:tcW w:w="2690" w:type="dxa"/>
          </w:tcPr>
          <w:p w14:paraId="7091F666" w14:textId="6125F836" w:rsidR="00B734CB" w:rsidRDefault="00D97AA6" w:rsidP="0095222D">
            <w:pPr>
              <w:ind w:left="1165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957C40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</w:tcPr>
          <w:p w14:paraId="2AA6ACA7" w14:textId="14FEA9F6" w:rsidR="00B734CB" w:rsidRDefault="00A33072" w:rsidP="0095222D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4455F3B2" w14:textId="77777777" w:rsidR="00B734CB" w:rsidRDefault="00B734CB" w:rsidP="0095222D">
      <w:pPr>
        <w:spacing w:after="0"/>
        <w:rPr>
          <w:lang w:val="en-GB"/>
        </w:rPr>
      </w:pPr>
    </w:p>
    <w:p w14:paraId="21A7FAE0" w14:textId="77777777" w:rsidR="00BA5AB6" w:rsidRDefault="00BA5AB6" w:rsidP="0095222D">
      <w:pPr>
        <w:spacing w:after="0"/>
        <w:rPr>
          <w:lang w:val="en-GB"/>
        </w:rPr>
      </w:pPr>
    </w:p>
    <w:p w14:paraId="548E610F" w14:textId="77777777" w:rsidR="00BA5AB6" w:rsidRDefault="00BA5AB6" w:rsidP="0095222D">
      <w:pPr>
        <w:spacing w:after="0"/>
        <w:rPr>
          <w:lang w:val="en-GB"/>
        </w:rPr>
      </w:pPr>
    </w:p>
    <w:sectPr w:rsidR="00BA5AB6" w:rsidSect="006D7F3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2268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F6555D" w14:textId="77777777" w:rsidR="0050756E" w:rsidRDefault="0050756E" w:rsidP="00F94124">
      <w:pPr>
        <w:spacing w:after="0" w:line="240" w:lineRule="auto"/>
      </w:pPr>
      <w:r>
        <w:separator/>
      </w:r>
    </w:p>
  </w:endnote>
  <w:endnote w:type="continuationSeparator" w:id="0">
    <w:p w14:paraId="00D614A4" w14:textId="77777777" w:rsidR="0050756E" w:rsidRDefault="0050756E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47510" w14:textId="77777777" w:rsidR="00F715DA" w:rsidRDefault="00F715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36377" w14:textId="77777777" w:rsidR="00F715DA" w:rsidRDefault="00F715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3C856C" w14:textId="77777777" w:rsidR="00F715DA" w:rsidRDefault="00F715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13858A" w14:textId="77777777" w:rsidR="0050756E" w:rsidRDefault="0050756E" w:rsidP="00F94124">
      <w:pPr>
        <w:spacing w:after="0" w:line="240" w:lineRule="auto"/>
      </w:pPr>
      <w:r>
        <w:separator/>
      </w:r>
    </w:p>
  </w:footnote>
  <w:footnote w:type="continuationSeparator" w:id="0">
    <w:p w14:paraId="64A5E3CF" w14:textId="77777777" w:rsidR="0050756E" w:rsidRDefault="0050756E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61F8E" w14:textId="77777777" w:rsidR="00F715DA" w:rsidRDefault="00F715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85CA25" w14:textId="6108F00C" w:rsidR="00627040" w:rsidRDefault="00627040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2EEDD886" wp14:editId="4956159D">
          <wp:simplePos x="0" y="0"/>
          <wp:positionH relativeFrom="column">
            <wp:posOffset>-745399</wp:posOffset>
          </wp:positionH>
          <wp:positionV relativeFrom="paragraph">
            <wp:posOffset>-500380</wp:posOffset>
          </wp:positionV>
          <wp:extent cx="7559425" cy="10692929"/>
          <wp:effectExtent l="0" t="0" r="3810" b="0"/>
          <wp:wrapNone/>
          <wp:docPr id="1941978407" name="صورة 1941978407" descr="صورة تحتوي على نص, لقطة شاشة, برمجيات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1978407" name="صورة 1941978407" descr="صورة تحتوي على نص, لقطة شاشة, برمجيات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25" cy="106929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AB9C" w14:textId="3C7D1DD5" w:rsidR="00400CA0" w:rsidRDefault="006D7F3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19AF79A9">
          <wp:simplePos x="0" y="0"/>
          <wp:positionH relativeFrom="column">
            <wp:posOffset>-803436</wp:posOffset>
          </wp:positionH>
          <wp:positionV relativeFrom="paragraph">
            <wp:posOffset>-450376</wp:posOffset>
          </wp:positionV>
          <wp:extent cx="7559040" cy="10692384"/>
          <wp:effectExtent l="0" t="0" r="3810" b="0"/>
          <wp:wrapNone/>
          <wp:docPr id="2125008601" name="صورة 21250086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5008601" name="صورة 21250086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379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4FE8D83D">
              <wp:simplePos x="0" y="0"/>
              <wp:positionH relativeFrom="column">
                <wp:posOffset>518160</wp:posOffset>
              </wp:positionH>
              <wp:positionV relativeFrom="paragraph">
                <wp:posOffset>541020</wp:posOffset>
              </wp:positionV>
              <wp:extent cx="914400" cy="4191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419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1F8C1B8" w14:textId="397A3EB9" w:rsidR="00400CA0" w:rsidRDefault="00E43798" w:rsidP="00400CA0">
                          <w:pPr>
                            <w:bidi/>
                            <w:ind w:firstLine="566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</w:pP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pplication Form for Program Accredit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3E6FD579">
              <v:stroke joinstyle="miter"/>
              <v:path gradientshapeok="t" o:connecttype="rect"/>
            </v:shapetype>
            <v:shape id="مربع نص 2" style="position:absolute;margin-left:40.8pt;margin-top:42.6pt;width:1in;height:33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">
              <v:textbox>
                <w:txbxContent>
                  <w:p w:rsidR="00400CA0" w:rsidP="00400CA0" w:rsidRDefault="00E43798" w14:paraId="01F8C1B8" w14:textId="397A3EB9">
                    <w:pPr>
                      <w:bidi/>
                      <w:ind w:firstLine="566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</w:pP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pplication Form for Program Accreditation</w:t>
                    </w:r>
                  </w:p>
                </w:txbxContent>
              </v:textbox>
            </v:shape>
          </w:pict>
        </mc:Fallback>
      </mc:AlternateContent>
    </w:r>
    <w:r w:rsidR="00E43798">
      <w:rPr>
        <w:noProof/>
      </w:rPr>
      <w:drawing>
        <wp:anchor distT="0" distB="0" distL="114300" distR="114300" simplePos="0" relativeHeight="251664384" behindDoc="1" locked="0" layoutInCell="1" allowOverlap="1" wp14:anchorId="0B0D8A06" wp14:editId="26EE56B0">
          <wp:simplePos x="0" y="0"/>
          <wp:positionH relativeFrom="column">
            <wp:posOffset>-787400</wp:posOffset>
          </wp:positionH>
          <wp:positionV relativeFrom="paragraph">
            <wp:posOffset>10347960</wp:posOffset>
          </wp:positionV>
          <wp:extent cx="7559040" cy="10692130"/>
          <wp:effectExtent l="0" t="0" r="3810" b="0"/>
          <wp:wrapNone/>
          <wp:docPr id="906287363" name="صورة 9062873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287363" name="صورة 90628736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8545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NTCxMDQwNTM3tTBW0lEKTi0uzszPAykwrAUAos1hwiwAAAA="/>
  </w:docVars>
  <w:rsids>
    <w:rsidRoot w:val="00F05D4E"/>
    <w:rsid w:val="000170BF"/>
    <w:rsid w:val="00017A92"/>
    <w:rsid w:val="00031D44"/>
    <w:rsid w:val="00044A4A"/>
    <w:rsid w:val="00046CF1"/>
    <w:rsid w:val="00051FA4"/>
    <w:rsid w:val="00087F6B"/>
    <w:rsid w:val="00097065"/>
    <w:rsid w:val="000C092A"/>
    <w:rsid w:val="000D232E"/>
    <w:rsid w:val="000E3B7B"/>
    <w:rsid w:val="00130B34"/>
    <w:rsid w:val="00131FD3"/>
    <w:rsid w:val="0016781A"/>
    <w:rsid w:val="00177399"/>
    <w:rsid w:val="00187185"/>
    <w:rsid w:val="001A7E63"/>
    <w:rsid w:val="001E2368"/>
    <w:rsid w:val="001F1FD9"/>
    <w:rsid w:val="001F2E21"/>
    <w:rsid w:val="001F332C"/>
    <w:rsid w:val="00210266"/>
    <w:rsid w:val="00217ED2"/>
    <w:rsid w:val="00246899"/>
    <w:rsid w:val="00267EAC"/>
    <w:rsid w:val="00275E2E"/>
    <w:rsid w:val="002779C2"/>
    <w:rsid w:val="00284214"/>
    <w:rsid w:val="00286B07"/>
    <w:rsid w:val="0029562B"/>
    <w:rsid w:val="002A6F7A"/>
    <w:rsid w:val="002E3F26"/>
    <w:rsid w:val="002F4D58"/>
    <w:rsid w:val="00304C44"/>
    <w:rsid w:val="0033488D"/>
    <w:rsid w:val="00341C9C"/>
    <w:rsid w:val="00345DA4"/>
    <w:rsid w:val="00364FA8"/>
    <w:rsid w:val="00365C19"/>
    <w:rsid w:val="00386900"/>
    <w:rsid w:val="003B3A0B"/>
    <w:rsid w:val="003B3A67"/>
    <w:rsid w:val="003C0201"/>
    <w:rsid w:val="00400CA0"/>
    <w:rsid w:val="00407702"/>
    <w:rsid w:val="00407B8D"/>
    <w:rsid w:val="0043012B"/>
    <w:rsid w:val="004321D0"/>
    <w:rsid w:val="004459BD"/>
    <w:rsid w:val="00462A25"/>
    <w:rsid w:val="00465646"/>
    <w:rsid w:val="00485612"/>
    <w:rsid w:val="00486C57"/>
    <w:rsid w:val="004A4E2B"/>
    <w:rsid w:val="004C0E7E"/>
    <w:rsid w:val="004D2C13"/>
    <w:rsid w:val="004D50D4"/>
    <w:rsid w:val="004D69C3"/>
    <w:rsid w:val="004F7F28"/>
    <w:rsid w:val="0050756E"/>
    <w:rsid w:val="00532E1E"/>
    <w:rsid w:val="0053430A"/>
    <w:rsid w:val="00584B8E"/>
    <w:rsid w:val="005A0DF5"/>
    <w:rsid w:val="005B10E0"/>
    <w:rsid w:val="005B6D65"/>
    <w:rsid w:val="005C5B5A"/>
    <w:rsid w:val="005D0B38"/>
    <w:rsid w:val="005E2FFD"/>
    <w:rsid w:val="005E7299"/>
    <w:rsid w:val="00613682"/>
    <w:rsid w:val="00627040"/>
    <w:rsid w:val="00680721"/>
    <w:rsid w:val="00680A83"/>
    <w:rsid w:val="00693A8D"/>
    <w:rsid w:val="006A52E5"/>
    <w:rsid w:val="006B0F24"/>
    <w:rsid w:val="006C2E8C"/>
    <w:rsid w:val="006D7F3D"/>
    <w:rsid w:val="00716833"/>
    <w:rsid w:val="00722E34"/>
    <w:rsid w:val="00736D06"/>
    <w:rsid w:val="007526CB"/>
    <w:rsid w:val="007534A5"/>
    <w:rsid w:val="007B0DCD"/>
    <w:rsid w:val="007B5A95"/>
    <w:rsid w:val="007B5D0F"/>
    <w:rsid w:val="007B6336"/>
    <w:rsid w:val="007C3C18"/>
    <w:rsid w:val="007D7C58"/>
    <w:rsid w:val="00802F93"/>
    <w:rsid w:val="00804268"/>
    <w:rsid w:val="00834302"/>
    <w:rsid w:val="00842BCF"/>
    <w:rsid w:val="00842E7E"/>
    <w:rsid w:val="008515C6"/>
    <w:rsid w:val="0086482B"/>
    <w:rsid w:val="00864D37"/>
    <w:rsid w:val="008675B8"/>
    <w:rsid w:val="00883E63"/>
    <w:rsid w:val="008A5460"/>
    <w:rsid w:val="008B589D"/>
    <w:rsid w:val="008E2D43"/>
    <w:rsid w:val="008F71B6"/>
    <w:rsid w:val="009054D7"/>
    <w:rsid w:val="009211CD"/>
    <w:rsid w:val="0095222D"/>
    <w:rsid w:val="009849A8"/>
    <w:rsid w:val="00995B07"/>
    <w:rsid w:val="0099726B"/>
    <w:rsid w:val="009A77E4"/>
    <w:rsid w:val="009D5397"/>
    <w:rsid w:val="00A143FF"/>
    <w:rsid w:val="00A22D86"/>
    <w:rsid w:val="00A30EB2"/>
    <w:rsid w:val="00A33072"/>
    <w:rsid w:val="00A352DD"/>
    <w:rsid w:val="00A35A74"/>
    <w:rsid w:val="00A67155"/>
    <w:rsid w:val="00A856E7"/>
    <w:rsid w:val="00AD3D33"/>
    <w:rsid w:val="00AD6E1F"/>
    <w:rsid w:val="00AF2A1C"/>
    <w:rsid w:val="00B01159"/>
    <w:rsid w:val="00B10CAC"/>
    <w:rsid w:val="00B23B45"/>
    <w:rsid w:val="00B31652"/>
    <w:rsid w:val="00B4716A"/>
    <w:rsid w:val="00B572B2"/>
    <w:rsid w:val="00B67737"/>
    <w:rsid w:val="00B734CB"/>
    <w:rsid w:val="00BA43A1"/>
    <w:rsid w:val="00BA5AB6"/>
    <w:rsid w:val="00BB6090"/>
    <w:rsid w:val="00BD0BEC"/>
    <w:rsid w:val="00C27047"/>
    <w:rsid w:val="00C46F6A"/>
    <w:rsid w:val="00C63AB1"/>
    <w:rsid w:val="00C665B7"/>
    <w:rsid w:val="00C67513"/>
    <w:rsid w:val="00C72A5B"/>
    <w:rsid w:val="00C908D9"/>
    <w:rsid w:val="00CA57F3"/>
    <w:rsid w:val="00CB7A8C"/>
    <w:rsid w:val="00CD3ED4"/>
    <w:rsid w:val="00D15C1D"/>
    <w:rsid w:val="00D23E06"/>
    <w:rsid w:val="00D90DFE"/>
    <w:rsid w:val="00D97AA6"/>
    <w:rsid w:val="00DC14D3"/>
    <w:rsid w:val="00DD49AA"/>
    <w:rsid w:val="00DE7F82"/>
    <w:rsid w:val="00E425B5"/>
    <w:rsid w:val="00E43798"/>
    <w:rsid w:val="00E43D31"/>
    <w:rsid w:val="00E922EA"/>
    <w:rsid w:val="00E94679"/>
    <w:rsid w:val="00EC265E"/>
    <w:rsid w:val="00ED263F"/>
    <w:rsid w:val="00ED6ADC"/>
    <w:rsid w:val="00EE7019"/>
    <w:rsid w:val="00F04063"/>
    <w:rsid w:val="00F05D4E"/>
    <w:rsid w:val="00F06682"/>
    <w:rsid w:val="00F51227"/>
    <w:rsid w:val="00F56561"/>
    <w:rsid w:val="00F5731E"/>
    <w:rsid w:val="00F715DA"/>
    <w:rsid w:val="00F753C9"/>
    <w:rsid w:val="00F94124"/>
    <w:rsid w:val="00FA58C6"/>
    <w:rsid w:val="1B5960F2"/>
    <w:rsid w:val="1F37F15E"/>
    <w:rsid w:val="2A2330FE"/>
    <w:rsid w:val="30C61982"/>
    <w:rsid w:val="57BF9412"/>
    <w:rsid w:val="5E852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4CB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3798"/>
    <w:pPr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نمط1"/>
    <w:basedOn w:val="DefaultParagraphFont"/>
    <w:uiPriority w:val="1"/>
    <w:rsid w:val="00CA57F3"/>
    <w:rPr>
      <w:rFonts w:asciiTheme="majorBidi" w:hAnsiTheme="majorBidi"/>
      <w:color w:val="auto"/>
      <w:sz w:val="24"/>
    </w:rPr>
  </w:style>
  <w:style w:type="paragraph" w:styleId="ListParagraph">
    <w:name w:val="List Paragraph"/>
    <w:basedOn w:val="Normal"/>
    <w:uiPriority w:val="34"/>
    <w:qFormat/>
    <w:rsid w:val="006C2E8C"/>
    <w:pPr>
      <w:ind w:left="720"/>
      <w:contextualSpacing/>
    </w:pPr>
  </w:style>
  <w:style w:type="table" w:styleId="TableGrid">
    <w:name w:val="Table Grid"/>
    <w:basedOn w:val="TableNormal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TableNormal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Normal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43798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DefaultParagraphFont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4124"/>
  </w:style>
  <w:style w:type="paragraph" w:styleId="Footer">
    <w:name w:val="footer"/>
    <w:basedOn w:val="Normal"/>
    <w:link w:val="Footer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124"/>
  </w:style>
  <w:style w:type="character" w:styleId="PlaceholderText">
    <w:name w:val="Placeholder Text"/>
    <w:basedOn w:val="DefaultParagraphFont"/>
    <w:uiPriority w:val="99"/>
    <w:semiHidden/>
    <w:rsid w:val="00D15C1D"/>
    <w:rPr>
      <w:color w:val="808080"/>
    </w:rPr>
  </w:style>
  <w:style w:type="paragraph" w:styleId="Revision">
    <w:name w:val="Revision"/>
    <w:hidden/>
    <w:uiPriority w:val="99"/>
    <w:semiHidden/>
    <w:rsid w:val="003348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sv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7DE9DF0BC644DC5B72536F8E2565DF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3AA5717-A8CD-4A64-AE7D-B93AAAD14311}"/>
      </w:docPartPr>
      <w:docPartBody>
        <w:p w:rsidR="002E62E8" w:rsidRDefault="00365C19" w:rsidP="00365C19">
          <w:pPr>
            <w:pStyle w:val="C7DE9DF0BC644DC5B72536F8E2565DF2"/>
          </w:pPr>
          <w:r w:rsidRPr="007B587F">
            <w:rPr>
              <w:rStyle w:val="PlaceholderText"/>
              <w:rtl/>
            </w:rPr>
            <w:t>انقر أو اضغط لإدخال تاريخ</w:t>
          </w:r>
          <w:r w:rsidRPr="007B587F">
            <w:rPr>
              <w:rStyle w:val="PlaceholderText"/>
            </w:rPr>
            <w:t>.</w:t>
          </w:r>
        </w:p>
      </w:docPartBody>
    </w:docPart>
    <w:docPart>
      <w:docPartPr>
        <w:name w:val="36BE1C9CE5D9491991F3FE925BCAD52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5A171B1-0C9A-407C-A272-19E781AD2A95}"/>
      </w:docPartPr>
      <w:docPartBody>
        <w:p w:rsidR="002E62E8" w:rsidRDefault="00365C19" w:rsidP="00365C19">
          <w:pPr>
            <w:pStyle w:val="36BE1C9CE5D9491991F3FE925BCAD52D"/>
          </w:pPr>
          <w:r w:rsidRPr="007B587F">
            <w:rPr>
              <w:rStyle w:val="PlaceholderText"/>
              <w:rtl/>
            </w:rPr>
            <w:t>انقر أو اضغط لإدخال تاريخ</w:t>
          </w:r>
          <w:r w:rsidRPr="007B587F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6BAF"/>
    <w:rsid w:val="00002883"/>
    <w:rsid w:val="00012C80"/>
    <w:rsid w:val="00082645"/>
    <w:rsid w:val="000E1198"/>
    <w:rsid w:val="00166BAF"/>
    <w:rsid w:val="00167857"/>
    <w:rsid w:val="00183836"/>
    <w:rsid w:val="001A26F9"/>
    <w:rsid w:val="001B41BF"/>
    <w:rsid w:val="00236CA7"/>
    <w:rsid w:val="00246899"/>
    <w:rsid w:val="00286E5A"/>
    <w:rsid w:val="002E62E8"/>
    <w:rsid w:val="002F30E1"/>
    <w:rsid w:val="00304C1C"/>
    <w:rsid w:val="00365C19"/>
    <w:rsid w:val="004324E7"/>
    <w:rsid w:val="00680721"/>
    <w:rsid w:val="00704FFB"/>
    <w:rsid w:val="007E4960"/>
    <w:rsid w:val="00861686"/>
    <w:rsid w:val="00882D8A"/>
    <w:rsid w:val="008B589D"/>
    <w:rsid w:val="008C648D"/>
    <w:rsid w:val="00946324"/>
    <w:rsid w:val="009638BF"/>
    <w:rsid w:val="00A06C18"/>
    <w:rsid w:val="00B646CB"/>
    <w:rsid w:val="00B6714E"/>
    <w:rsid w:val="00DC09AC"/>
    <w:rsid w:val="00DF3B73"/>
    <w:rsid w:val="00DF6598"/>
    <w:rsid w:val="00F6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5C19"/>
    <w:rPr>
      <w:color w:val="808080"/>
    </w:rPr>
  </w:style>
  <w:style w:type="paragraph" w:customStyle="1" w:styleId="C7DE9DF0BC644DC5B72536F8E2565DF2">
    <w:name w:val="C7DE9DF0BC644DC5B72536F8E2565DF2"/>
    <w:rsid w:val="00365C19"/>
    <w:rPr>
      <w:kern w:val="2"/>
      <w14:ligatures w14:val="standardContextual"/>
    </w:rPr>
  </w:style>
  <w:style w:type="paragraph" w:customStyle="1" w:styleId="36BE1C9CE5D9491991F3FE925BCAD52D">
    <w:name w:val="36BE1C9CE5D9491991F3FE925BCAD52D"/>
    <w:rsid w:val="00365C1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577</Characters>
  <Application>Microsoft Office Word</Application>
  <DocSecurity>0</DocSecurity>
  <Lines>175</Lines>
  <Paragraphs>103</Paragraphs>
  <ScaleCrop>false</ScaleCrop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Mohamed Ahmed  Gazer</cp:lastModifiedBy>
  <cp:revision>64</cp:revision>
  <cp:lastPrinted>2025-07-01T07:20:00Z</cp:lastPrinted>
  <dcterms:created xsi:type="dcterms:W3CDTF">2025-06-23T10:07:00Z</dcterms:created>
  <dcterms:modified xsi:type="dcterms:W3CDTF">2025-07-0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bf75d19e0c241afb1ca6464617551873de7024943e5aabf7e00453310ff75b</vt:lpwstr>
  </property>
</Properties>
</file>